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2CAD2" w14:textId="77777777" w:rsidR="00A03631" w:rsidRDefault="00A03631" w:rsidP="00A03631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701750" wp14:editId="6C3B3486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3166745" cy="1686560"/>
                <wp:effectExtent l="0" t="0" r="0" b="8890"/>
                <wp:wrapSquare wrapText="bothSides"/>
                <wp:docPr id="1" name="Polje z besedilom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6745" cy="1686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A0B4BB" w14:textId="77777777" w:rsidR="00A03631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jc w:val="both"/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7D42354F" w14:textId="77777777"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  <w:t>NAZIV PRIJAVITELJA</w:t>
                            </w:r>
                          </w:p>
                          <w:p w14:paraId="70040D8F" w14:textId="77777777"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 xml:space="preserve">ULICA </w:t>
                            </w:r>
                          </w:p>
                          <w:p w14:paraId="66891C82" w14:textId="77777777"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>POŠTA, KRA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1" o:spid="_x0000_s1026" type="#_x0000_t202" style="position:absolute;left:0;text-align:left;margin-left:0;margin-top:0;width:249.35pt;height:132.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" stroked="f" strokeweight="0">
                <v:textbox>
                  <w:txbxContent>
                    <w:p w:rsidR="00A03631" w:rsidRDefault="00A03631" w:rsidP="00A03631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jc w:val="both"/>
                        <w:rPr>
                          <w:rFonts w:ascii="Arial" w:hAnsi="Arial" w:cs="Arial"/>
                          <w:color w:val="000000"/>
                          <w:sz w:val="22"/>
                          <w:szCs w:val="22"/>
                        </w:rPr>
                      </w:pPr>
                    </w:p>
                    <w:p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  <w:t>NAZIV PRIJAVITELJA</w:t>
                      </w:r>
                    </w:p>
                    <w:p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 xml:space="preserve">ULICA </w:t>
                      </w:r>
                    </w:p>
                    <w:p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>POŠTA, KRAJ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AFBD03B" w14:textId="77777777" w:rsidR="001A6DCB" w:rsidRDefault="00A03631" w:rsidP="00A0363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5AD810" wp14:editId="561FC07E">
                <wp:simplePos x="0" y="0"/>
                <wp:positionH relativeFrom="margin">
                  <wp:align>left</wp:align>
                </wp:positionH>
                <wp:positionV relativeFrom="paragraph">
                  <wp:posOffset>3320415</wp:posOffset>
                </wp:positionV>
                <wp:extent cx="4305300" cy="1581150"/>
                <wp:effectExtent l="0" t="0" r="0" b="0"/>
                <wp:wrapNone/>
                <wp:docPr id="3" name="Polje z besedilo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7938E4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NE ODPIRAJ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!</w:t>
                            </w: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 – </w:t>
                            </w:r>
                          </w:p>
                          <w:p w14:paraId="30886476" w14:textId="1773851D" w:rsidR="00A03631" w:rsidRPr="006C6F7F" w:rsidRDefault="00A03631" w:rsidP="00A03631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PRIJAVA NA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JR </w:t>
                            </w:r>
                            <w:r w:rsidR="00586537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DRUGA</w:t>
                            </w:r>
                            <w:r w:rsidR="004C2B1B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 KULTUR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5AD810" id="_x0000_t202" coordsize="21600,21600" o:spt="202" path="m,l,21600r21600,l21600,xe">
                <v:stroke joinstyle="miter"/>
                <v:path gradientshapeok="t" o:connecttype="rect"/>
              </v:shapetype>
              <v:shape id="Polje z besedilom 3" o:spid="_x0000_s1027" type="#_x0000_t202" style="position:absolute;left:0;text-align:left;margin-left:0;margin-top:261.45pt;width:339pt;height:124.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" stroked="f">
                <v:textbox>
                  <w:txbxContent>
                    <w:p w14:paraId="677938E4" w14:textId="77777777" w:rsidR="00A03631" w:rsidRPr="006C6F7F" w:rsidRDefault="00A03631" w:rsidP="00A03631">
                      <w:pP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NE ODPIRAJ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!</w:t>
                      </w: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 – </w:t>
                      </w:r>
                    </w:p>
                    <w:p w14:paraId="30886476" w14:textId="1773851D" w:rsidR="00A03631" w:rsidRPr="006C6F7F" w:rsidRDefault="00A03631" w:rsidP="00A03631">
                      <w:pPr>
                        <w:rPr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PRIJAVA NA 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JR </w:t>
                      </w:r>
                      <w:r w:rsidR="00586537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DRUGA</w:t>
                      </w:r>
                      <w:r w:rsidR="004C2B1B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 KULTUR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288415" wp14:editId="7C5FD917">
                <wp:simplePos x="0" y="0"/>
                <wp:positionH relativeFrom="margin">
                  <wp:align>right</wp:align>
                </wp:positionH>
                <wp:positionV relativeFrom="paragraph">
                  <wp:posOffset>3545205</wp:posOffset>
                </wp:positionV>
                <wp:extent cx="2933700" cy="1354455"/>
                <wp:effectExtent l="0" t="0" r="0" b="0"/>
                <wp:wrapNone/>
                <wp:docPr id="2" name="Polje z besedilo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1354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7F92C3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OBČINA BREŽICE</w:t>
                            </w:r>
                          </w:p>
                          <w:p w14:paraId="0D2E381B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Cesta prvih borcev 18</w:t>
                            </w:r>
                          </w:p>
                          <w:p w14:paraId="412B218D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14:paraId="2EB2EB7A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8250 BREŽ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Polje z besedilom 2" o:spid="_x0000_s1028" type="#_x0000_t202" style="position:absolute;left:0;text-align:left;margin-left:179.8pt;margin-top:279.15pt;width:231pt;height:106.6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" stroked="f">
                <v:textbox>
                  <w:txbxContent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OBČINA BREŽICE</w:t>
                      </w:r>
                    </w:p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Cesta prvih borcev 18</w:t>
                      </w:r>
                    </w:p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</w:p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8250 BREŽI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A6DCB" w:rsidSect="00F81497">
      <w:pgSz w:w="15840" w:h="12240" w:orient="landscape" w:code="1"/>
      <w:pgMar w:top="1418" w:right="1418" w:bottom="1418" w:left="1418" w:header="709" w:footer="709" w:gutter="0"/>
      <w:cols w:space="708"/>
      <w:noEndnote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DMwNTE1MjE2MjdS0lEKTi0uzszPAykwrAUAR1g67iwAAAA="/>
  </w:docVars>
  <w:rsids>
    <w:rsidRoot w:val="00A03631"/>
    <w:rsid w:val="001A6DCB"/>
    <w:rsid w:val="00342F9E"/>
    <w:rsid w:val="003F017A"/>
    <w:rsid w:val="0040725D"/>
    <w:rsid w:val="004C2B1B"/>
    <w:rsid w:val="00586537"/>
    <w:rsid w:val="009B0862"/>
    <w:rsid w:val="00A03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B1EDC4"/>
  <w15:chartTrackingRefBased/>
  <w15:docId w15:val="{6DF7EC43-9E83-438C-8545-E62BDD2F2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A036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sna Kržan</dc:creator>
  <cp:keywords/>
  <dc:description/>
  <cp:lastModifiedBy>Damjan Žerjav</cp:lastModifiedBy>
  <cp:revision>2</cp:revision>
  <dcterms:created xsi:type="dcterms:W3CDTF">2023-12-28T11:19:00Z</dcterms:created>
  <dcterms:modified xsi:type="dcterms:W3CDTF">2023-12-28T11:19:00Z</dcterms:modified>
</cp:coreProperties>
</file>